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05715" w14:textId="77777777" w:rsidR="006A3115" w:rsidRPr="00415EFE" w:rsidRDefault="006A3115" w:rsidP="00A75C1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415EFE">
        <w:rPr>
          <w:rFonts w:asciiTheme="minorHAnsi" w:hAnsiTheme="minorHAnsi" w:cstheme="minorHAnsi"/>
          <w:b/>
          <w:color w:val="FF0000"/>
          <w:sz w:val="36"/>
          <w:szCs w:val="24"/>
        </w:rPr>
        <w:t>ARTHRITIS COMMITTEE</w:t>
      </w:r>
      <w:r w:rsidR="00415EFE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MEETING</w:t>
      </w:r>
    </w:p>
    <w:p w14:paraId="13097FCC" w14:textId="15476638" w:rsidR="006A3115" w:rsidRDefault="006A3115" w:rsidP="00A75C19">
      <w:pPr>
        <w:ind w:left="2191" w:right="2366"/>
        <w:jc w:val="center"/>
        <w:rPr>
          <w:rFonts w:asciiTheme="minorHAnsi" w:hAnsiTheme="minorHAnsi" w:cstheme="minorHAnsi"/>
          <w:sz w:val="32"/>
          <w:szCs w:val="24"/>
        </w:rPr>
      </w:pPr>
      <w:r w:rsidRPr="00415EFE">
        <w:rPr>
          <w:rFonts w:asciiTheme="minorHAnsi" w:hAnsiTheme="minorHAnsi" w:cstheme="minorHAnsi"/>
          <w:sz w:val="32"/>
          <w:szCs w:val="24"/>
        </w:rPr>
        <w:t>AGENDA</w:t>
      </w:r>
    </w:p>
    <w:p w14:paraId="6F2938B3" w14:textId="77777777" w:rsidR="00A75C19" w:rsidRPr="00415EFE" w:rsidRDefault="00A75C19" w:rsidP="00A75C19">
      <w:pPr>
        <w:ind w:left="2191" w:right="2366"/>
        <w:jc w:val="center"/>
        <w:rPr>
          <w:rFonts w:asciiTheme="minorHAnsi" w:hAnsiTheme="minorHAnsi" w:cstheme="minorHAnsi"/>
          <w:sz w:val="32"/>
          <w:szCs w:val="24"/>
        </w:rPr>
      </w:pPr>
    </w:p>
    <w:p w14:paraId="6E786D4E" w14:textId="1CE73F1A" w:rsidR="00D9734E" w:rsidRPr="00A75C19" w:rsidRDefault="00B70DF1" w:rsidP="00A75C19">
      <w:pPr>
        <w:pStyle w:val="BodyText"/>
        <w:spacing w:before="1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November 17,</w:t>
      </w:r>
      <w:r w:rsidR="00B74079" w:rsidRPr="00A75C19">
        <w:rPr>
          <w:rFonts w:asciiTheme="minorHAnsi" w:hAnsiTheme="minorHAnsi" w:cstheme="minorHAnsi"/>
          <w:b/>
          <w:sz w:val="24"/>
          <w:szCs w:val="24"/>
        </w:rPr>
        <w:t xml:space="preserve"> 2021</w:t>
      </w:r>
    </w:p>
    <w:p w14:paraId="2458DCC6" w14:textId="62067455" w:rsidR="00415EFE" w:rsidRDefault="003C3EA3" w:rsidP="00A75C19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A75C19">
        <w:rPr>
          <w:rFonts w:asciiTheme="minorHAnsi" w:hAnsiTheme="minorHAnsi" w:cstheme="minorHAnsi"/>
          <w:b/>
          <w:sz w:val="24"/>
          <w:szCs w:val="24"/>
        </w:rPr>
        <w:t>5:</w:t>
      </w:r>
      <w:r w:rsidR="00754CA5">
        <w:rPr>
          <w:rFonts w:asciiTheme="minorHAnsi" w:hAnsiTheme="minorHAnsi" w:cstheme="minorHAnsi"/>
          <w:b/>
          <w:sz w:val="24"/>
          <w:szCs w:val="24"/>
        </w:rPr>
        <w:t>00</w:t>
      </w:r>
      <w:r w:rsidRPr="00A75C19">
        <w:rPr>
          <w:rFonts w:asciiTheme="minorHAnsi" w:hAnsiTheme="minorHAnsi" w:cstheme="minorHAnsi"/>
          <w:b/>
          <w:sz w:val="24"/>
          <w:szCs w:val="24"/>
        </w:rPr>
        <w:t xml:space="preserve"> – 6:00 PM</w:t>
      </w:r>
    </w:p>
    <w:p w14:paraId="5E86579F" w14:textId="77777777" w:rsidR="00CF6004" w:rsidRPr="00CF6004" w:rsidRDefault="00CF6004" w:rsidP="00CF6004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CF6004">
        <w:rPr>
          <w:rFonts w:asciiTheme="minorHAnsi" w:hAnsiTheme="minorHAnsi" w:cstheme="minorHAnsi"/>
          <w:b/>
          <w:sz w:val="24"/>
          <w:szCs w:val="24"/>
        </w:rPr>
        <w:t>Meeting ID</w:t>
      </w:r>
    </w:p>
    <w:p w14:paraId="62DC4E71" w14:textId="77777777" w:rsidR="00CF6004" w:rsidRPr="00CF6004" w:rsidRDefault="00CF6004" w:rsidP="00CF6004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CF6004">
        <w:rPr>
          <w:rFonts w:asciiTheme="minorHAnsi" w:hAnsiTheme="minorHAnsi" w:cstheme="minorHAnsi"/>
          <w:b/>
          <w:sz w:val="24"/>
          <w:szCs w:val="24"/>
        </w:rPr>
        <w:t>meet.google.com/tox-</w:t>
      </w:r>
      <w:proofErr w:type="spellStart"/>
      <w:r w:rsidRPr="00CF6004">
        <w:rPr>
          <w:rFonts w:asciiTheme="minorHAnsi" w:hAnsiTheme="minorHAnsi" w:cstheme="minorHAnsi"/>
          <w:b/>
          <w:sz w:val="24"/>
          <w:szCs w:val="24"/>
        </w:rPr>
        <w:t>ivkv</w:t>
      </w:r>
      <w:proofErr w:type="spellEnd"/>
      <w:r w:rsidRPr="00CF6004">
        <w:rPr>
          <w:rFonts w:asciiTheme="minorHAnsi" w:hAnsiTheme="minorHAnsi" w:cstheme="minorHAnsi"/>
          <w:b/>
          <w:sz w:val="24"/>
          <w:szCs w:val="24"/>
        </w:rPr>
        <w:t>-feu</w:t>
      </w:r>
    </w:p>
    <w:p w14:paraId="6D61666C" w14:textId="77777777" w:rsidR="00CF6004" w:rsidRPr="00CF6004" w:rsidRDefault="007E4E87" w:rsidP="00CF6004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dir w:val="ltr">
        <w:r w:rsidR="00CF6004" w:rsidRPr="00CF6004">
          <w:rPr>
            <w:rFonts w:asciiTheme="minorHAnsi" w:hAnsiTheme="minorHAnsi" w:cstheme="minorHAnsi"/>
            <w:b/>
            <w:sz w:val="24"/>
            <w:szCs w:val="24"/>
          </w:rPr>
          <w:t>+1 260-333-9558</w:t>
        </w:r>
        <w:r w:rsidR="00CF6004" w:rsidRPr="00CF6004">
          <w:rPr>
            <w:rFonts w:asciiTheme="minorHAnsi" w:hAnsiTheme="minorHAnsi" w:cstheme="minorHAnsi"/>
            <w:b/>
            <w:sz w:val="24"/>
            <w:szCs w:val="24"/>
          </w:rPr>
          <w:t>‬</w:t>
        </w:r>
        <w:r w:rsidR="00E110A6">
          <w:t>‬</w:t>
        </w:r>
        <w:r w:rsidR="006A0BCD">
          <w:t>‬</w:t>
        </w:r>
        <w:r w:rsidR="000009A0">
          <w:t>‬</w:t>
        </w:r>
        <w:r>
          <w:t>‬</w:t>
        </w:r>
      </w:dir>
    </w:p>
    <w:p w14:paraId="2CA9D88A" w14:textId="4CA32935" w:rsidR="00CF6004" w:rsidRPr="00A75C19" w:rsidRDefault="00CF6004" w:rsidP="00CF6004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CF6004">
        <w:rPr>
          <w:rFonts w:asciiTheme="minorHAnsi" w:hAnsiTheme="minorHAnsi" w:cstheme="minorHAnsi"/>
          <w:b/>
          <w:sz w:val="24"/>
          <w:szCs w:val="24"/>
        </w:rPr>
        <w:t xml:space="preserve">PIN: </w:t>
      </w:r>
      <w:dir w:val="ltr">
        <w:r w:rsidRPr="00CF6004">
          <w:rPr>
            <w:rFonts w:asciiTheme="minorHAnsi" w:hAnsiTheme="minorHAnsi" w:cstheme="minorHAnsi"/>
            <w:b/>
            <w:sz w:val="24"/>
            <w:szCs w:val="24"/>
          </w:rPr>
          <w:t>839 234 668#</w:t>
        </w:r>
        <w:r w:rsidRPr="00CF6004">
          <w:rPr>
            <w:rFonts w:asciiTheme="minorHAnsi" w:hAnsiTheme="minorHAnsi" w:cstheme="minorHAnsi"/>
            <w:b/>
            <w:sz w:val="24"/>
            <w:szCs w:val="24"/>
          </w:rPr>
          <w:t>‬</w:t>
        </w:r>
        <w:r w:rsidR="00E110A6">
          <w:t>‬</w:t>
        </w:r>
        <w:r w:rsidR="006A0BCD">
          <w:t>‬</w:t>
        </w:r>
        <w:r w:rsidR="000009A0">
          <w:t>‬</w:t>
        </w:r>
        <w:r w:rsidR="007E4E87">
          <w:t>‬</w:t>
        </w:r>
      </w:dir>
    </w:p>
    <w:p w14:paraId="2420548F" w14:textId="77777777" w:rsidR="006A3115" w:rsidRPr="00415EFE" w:rsidRDefault="006A3115" w:rsidP="006A3115">
      <w:pPr>
        <w:pStyle w:val="BodyText"/>
        <w:spacing w:before="3"/>
        <w:rPr>
          <w:rFonts w:asciiTheme="minorHAnsi" w:hAnsiTheme="minorHAnsi" w:cstheme="minorHAnsi"/>
          <w:i/>
          <w:sz w:val="24"/>
          <w:szCs w:val="24"/>
        </w:rPr>
      </w:pPr>
    </w:p>
    <w:tbl>
      <w:tblPr>
        <w:tblW w:w="4841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4"/>
        <w:gridCol w:w="6392"/>
        <w:gridCol w:w="2250"/>
      </w:tblGrid>
      <w:tr w:rsidR="006A3115" w:rsidRPr="00415EFE" w14:paraId="611EEA53" w14:textId="77777777" w:rsidTr="006817C8">
        <w:trPr>
          <w:trHeight w:val="628"/>
          <w:jc w:val="center"/>
        </w:trPr>
        <w:tc>
          <w:tcPr>
            <w:tcW w:w="337" w:type="pct"/>
          </w:tcPr>
          <w:p w14:paraId="3F37ABA3" w14:textId="5B92A902" w:rsidR="006A3115" w:rsidRPr="00415EFE" w:rsidRDefault="00CB7C36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6A3115" w:rsidRPr="00415EF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55C053EC" w14:textId="6D076386" w:rsidR="006A3115" w:rsidRPr="00415EFE" w:rsidRDefault="003F138E" w:rsidP="003F138E">
            <w:pPr>
              <w:pStyle w:val="TableParagraph"/>
              <w:ind w:left="0" w:right="484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812CD">
              <w:rPr>
                <w:rFonts w:asciiTheme="minorHAnsi" w:hAnsiTheme="minorHAnsi" w:cstheme="minorHAnsi"/>
                <w:sz w:val="24"/>
                <w:szCs w:val="24"/>
              </w:rPr>
              <w:t>Welcome</w:t>
            </w:r>
            <w:r w:rsidR="00B70DF1">
              <w:rPr>
                <w:rFonts w:asciiTheme="minorHAnsi" w:hAnsiTheme="minorHAnsi" w:cstheme="minorHAnsi"/>
                <w:sz w:val="24"/>
                <w:szCs w:val="24"/>
              </w:rPr>
              <w:t xml:space="preserve"> (Members/ Public)</w:t>
            </w:r>
          </w:p>
        </w:tc>
        <w:tc>
          <w:tcPr>
            <w:tcW w:w="1214" w:type="pct"/>
          </w:tcPr>
          <w:p w14:paraId="4E60580E" w14:textId="0200CE19" w:rsidR="006A3115" w:rsidRPr="00415EFE" w:rsidRDefault="00A2348F" w:rsidP="009B62C0">
            <w:pPr>
              <w:pStyle w:val="TableParagraph"/>
              <w:spacing w:before="167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155E5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F04F38" w:rsidRPr="00415EFE" w14:paraId="77BA2291" w14:textId="77777777" w:rsidTr="006817C8">
        <w:trPr>
          <w:trHeight w:val="628"/>
          <w:jc w:val="center"/>
        </w:trPr>
        <w:tc>
          <w:tcPr>
            <w:tcW w:w="337" w:type="pct"/>
          </w:tcPr>
          <w:p w14:paraId="657C91B5" w14:textId="296189DB" w:rsidR="00F04F38" w:rsidRPr="00415EFE" w:rsidRDefault="00CB7C36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449" w:type="pct"/>
          </w:tcPr>
          <w:p w14:paraId="76EEC1DD" w14:textId="17E9240D" w:rsidR="00F04F38" w:rsidRPr="00415EFE" w:rsidRDefault="00B70DF1" w:rsidP="00B70DF1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Year in retrospect – Accomplishments/ 2022 Plans</w:t>
            </w:r>
          </w:p>
        </w:tc>
        <w:tc>
          <w:tcPr>
            <w:tcW w:w="1214" w:type="pct"/>
          </w:tcPr>
          <w:p w14:paraId="409037D1" w14:textId="37278407" w:rsidR="00F04F38" w:rsidRPr="00415EFE" w:rsidRDefault="00A2348F" w:rsidP="009B62C0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812CD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CF6004" w:rsidRPr="00415EFE" w14:paraId="7BD62682" w14:textId="77777777" w:rsidTr="006817C8">
        <w:trPr>
          <w:trHeight w:val="628"/>
          <w:jc w:val="center"/>
        </w:trPr>
        <w:tc>
          <w:tcPr>
            <w:tcW w:w="337" w:type="pct"/>
          </w:tcPr>
          <w:p w14:paraId="4AFAB1B5" w14:textId="1B9E21B4" w:rsidR="00CF6004" w:rsidRDefault="00CF6004" w:rsidP="00CF6004">
            <w:pPr>
              <w:pStyle w:val="TableParagraph"/>
              <w:spacing w:line="265" w:lineRule="exact"/>
              <w:ind w:left="85" w:right="19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3.</w:t>
            </w:r>
          </w:p>
        </w:tc>
        <w:tc>
          <w:tcPr>
            <w:tcW w:w="3449" w:type="pct"/>
          </w:tcPr>
          <w:p w14:paraId="0E805C53" w14:textId="59E5FA6D" w:rsidR="00CF6004" w:rsidRDefault="00CF6004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B70DF1">
              <w:rPr>
                <w:rFonts w:asciiTheme="minorHAnsi" w:hAnsiTheme="minorHAnsi" w:cstheme="minorHAnsi"/>
                <w:sz w:val="24"/>
                <w:szCs w:val="24"/>
              </w:rPr>
              <w:t>Designated messaging months in 2022 – Member thought</w:t>
            </w:r>
            <w:r w:rsidR="00E110A6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="00B70DF1">
              <w:rPr>
                <w:rFonts w:asciiTheme="minorHAnsi" w:hAnsiTheme="minorHAnsi" w:cstheme="minorHAnsi"/>
                <w:sz w:val="24"/>
                <w:szCs w:val="24"/>
              </w:rPr>
              <w:t>?</w:t>
            </w:r>
          </w:p>
        </w:tc>
        <w:tc>
          <w:tcPr>
            <w:tcW w:w="1214" w:type="pct"/>
          </w:tcPr>
          <w:p w14:paraId="6D62A162" w14:textId="31086FFC" w:rsidR="00CF6004" w:rsidRDefault="00CF6004" w:rsidP="00754CA5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8A514B" w:rsidRPr="00415EFE" w14:paraId="52118EA1" w14:textId="77777777" w:rsidTr="006817C8">
        <w:trPr>
          <w:trHeight w:val="628"/>
          <w:jc w:val="center"/>
        </w:trPr>
        <w:tc>
          <w:tcPr>
            <w:tcW w:w="337" w:type="pct"/>
          </w:tcPr>
          <w:p w14:paraId="34B90DD0" w14:textId="68487F75" w:rsidR="008A514B" w:rsidRDefault="00CF6004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8A514B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3449" w:type="pct"/>
          </w:tcPr>
          <w:p w14:paraId="3A53B4E3" w14:textId="71B0F922" w:rsidR="008A514B" w:rsidRDefault="008A514B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B70DF1">
              <w:rPr>
                <w:rFonts w:asciiTheme="minorHAnsi" w:hAnsiTheme="minorHAnsi" w:cstheme="minorHAnsi"/>
                <w:sz w:val="24"/>
                <w:szCs w:val="24"/>
              </w:rPr>
              <w:t xml:space="preserve">Using </w:t>
            </w:r>
            <w:r w:rsidR="006A0BCD">
              <w:rPr>
                <w:rFonts w:asciiTheme="minorHAnsi" w:hAnsiTheme="minorHAnsi" w:cstheme="minorHAnsi"/>
                <w:sz w:val="24"/>
                <w:szCs w:val="24"/>
              </w:rPr>
              <w:t>B</w:t>
            </w:r>
            <w:r w:rsidR="00B70DF1">
              <w:rPr>
                <w:rFonts w:asciiTheme="minorHAnsi" w:hAnsiTheme="minorHAnsi" w:cstheme="minorHAnsi"/>
                <w:sz w:val="24"/>
                <w:szCs w:val="24"/>
              </w:rPr>
              <w:t>asecamp</w:t>
            </w:r>
          </w:p>
        </w:tc>
        <w:tc>
          <w:tcPr>
            <w:tcW w:w="1214" w:type="pct"/>
          </w:tcPr>
          <w:p w14:paraId="384F3784" w14:textId="2D765B62" w:rsidR="008A514B" w:rsidRDefault="00B70DF1" w:rsidP="00754CA5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754CA5" w:rsidRPr="00415EFE" w14:paraId="6C95AB22" w14:textId="77777777" w:rsidTr="006817C8">
        <w:trPr>
          <w:trHeight w:val="628"/>
          <w:jc w:val="center"/>
        </w:trPr>
        <w:tc>
          <w:tcPr>
            <w:tcW w:w="337" w:type="pct"/>
          </w:tcPr>
          <w:p w14:paraId="5A7FD85B" w14:textId="21D0F673" w:rsidR="00754CA5" w:rsidRPr="00415EFE" w:rsidRDefault="00CF6004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759C05D4" w14:textId="6DB562DE" w:rsidR="00754CA5" w:rsidRPr="00415EFE" w:rsidRDefault="00754CA5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B70DF1">
              <w:rPr>
                <w:rFonts w:asciiTheme="minorHAnsi" w:hAnsiTheme="minorHAnsi" w:cstheme="minorHAnsi"/>
                <w:sz w:val="24"/>
                <w:szCs w:val="24"/>
              </w:rPr>
              <w:t>Thank you Linda!</w:t>
            </w:r>
          </w:p>
        </w:tc>
        <w:tc>
          <w:tcPr>
            <w:tcW w:w="1214" w:type="pct"/>
          </w:tcPr>
          <w:p w14:paraId="6290EB09" w14:textId="0E499861" w:rsidR="00754CA5" w:rsidRPr="00415EFE" w:rsidRDefault="00443921" w:rsidP="00754CA5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443921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754CA5" w:rsidRPr="00415EFE" w14:paraId="04168B4D" w14:textId="77777777" w:rsidTr="006817C8">
        <w:trPr>
          <w:trHeight w:val="628"/>
          <w:jc w:val="center"/>
        </w:trPr>
        <w:tc>
          <w:tcPr>
            <w:tcW w:w="337" w:type="pct"/>
          </w:tcPr>
          <w:p w14:paraId="23106BF3" w14:textId="4666E286" w:rsidR="00754CA5" w:rsidRDefault="00CF6004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480A1421" w14:textId="6F09A0D8" w:rsidR="00754CA5" w:rsidRDefault="00754CA5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B70DF1">
              <w:rPr>
                <w:rFonts w:asciiTheme="minorHAnsi" w:hAnsiTheme="minorHAnsi" w:cstheme="minorHAnsi"/>
                <w:sz w:val="24"/>
                <w:szCs w:val="24"/>
              </w:rPr>
              <w:t xml:space="preserve">Update on </w:t>
            </w:r>
            <w:r w:rsidR="006A0BCD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B70DF1">
              <w:rPr>
                <w:rFonts w:asciiTheme="minorHAnsi" w:hAnsiTheme="minorHAnsi" w:cstheme="minorHAnsi"/>
                <w:sz w:val="24"/>
                <w:szCs w:val="24"/>
              </w:rPr>
              <w:t>hair meetings</w:t>
            </w:r>
            <w:r w:rsidR="000009A0">
              <w:rPr>
                <w:rFonts w:asciiTheme="minorHAnsi" w:hAnsiTheme="minorHAnsi" w:cstheme="minorHAnsi"/>
                <w:sz w:val="24"/>
                <w:szCs w:val="24"/>
              </w:rPr>
              <w:t>/ Discuss the Arthritis Committee Action Plan</w:t>
            </w:r>
          </w:p>
        </w:tc>
        <w:tc>
          <w:tcPr>
            <w:tcW w:w="1214" w:type="pct"/>
          </w:tcPr>
          <w:p w14:paraId="45B3216F" w14:textId="5C7A97B3" w:rsidR="00754CA5" w:rsidRDefault="00754CA5" w:rsidP="00754CA5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Rachel Pigott</w:t>
            </w:r>
          </w:p>
        </w:tc>
      </w:tr>
      <w:tr w:rsidR="00754CA5" w:rsidRPr="00415EFE" w14:paraId="0BDB3F8A" w14:textId="77777777" w:rsidTr="006817C8">
        <w:trPr>
          <w:trHeight w:val="628"/>
          <w:jc w:val="center"/>
        </w:trPr>
        <w:tc>
          <w:tcPr>
            <w:tcW w:w="337" w:type="pct"/>
          </w:tcPr>
          <w:p w14:paraId="12FC2CCA" w14:textId="30DF0114" w:rsidR="00754CA5" w:rsidRDefault="00CF6004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2F25E06A" w14:textId="5422E077" w:rsidR="00754CA5" w:rsidRDefault="00754CA5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Member Updates</w:t>
            </w:r>
          </w:p>
          <w:p w14:paraId="6F4EE9FE" w14:textId="05491B13" w:rsidR="00754CA5" w:rsidRPr="002155E5" w:rsidRDefault="00754CA5" w:rsidP="00754CA5">
            <w:pPr>
              <w:pStyle w:val="TableParagraph"/>
              <w:spacing w:before="2"/>
              <w:ind w:left="72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14" w:type="pct"/>
          </w:tcPr>
          <w:p w14:paraId="4173A059" w14:textId="3F7453F7" w:rsidR="00754CA5" w:rsidRPr="00415EFE" w:rsidRDefault="00754CA5" w:rsidP="00754CA5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All</w:t>
            </w:r>
          </w:p>
        </w:tc>
      </w:tr>
      <w:tr w:rsidR="00754CA5" w:rsidRPr="00415EFE" w14:paraId="0B92D8F5" w14:textId="77777777" w:rsidTr="006817C8">
        <w:trPr>
          <w:trHeight w:val="628"/>
          <w:jc w:val="center"/>
        </w:trPr>
        <w:tc>
          <w:tcPr>
            <w:tcW w:w="337" w:type="pct"/>
          </w:tcPr>
          <w:p w14:paraId="44D322A6" w14:textId="0AE086DD" w:rsidR="00754CA5" w:rsidRPr="00415EFE" w:rsidRDefault="00CF6004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3449" w:type="pct"/>
          </w:tcPr>
          <w:p w14:paraId="72E51856" w14:textId="0ED51F20" w:rsidR="00754CA5" w:rsidRPr="00415EFE" w:rsidRDefault="00754CA5" w:rsidP="00754CA5">
            <w:pPr>
              <w:pStyle w:val="TableParagraph"/>
              <w:spacing w:line="292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Closing/ Next Steps and Assignments</w:t>
            </w:r>
          </w:p>
        </w:tc>
        <w:tc>
          <w:tcPr>
            <w:tcW w:w="1214" w:type="pct"/>
          </w:tcPr>
          <w:p w14:paraId="59E399DF" w14:textId="6CC60E9C" w:rsidR="00754CA5" w:rsidRPr="00415EFE" w:rsidRDefault="00754CA5" w:rsidP="00754CA5">
            <w:pPr>
              <w:pStyle w:val="TableParagraph"/>
              <w:spacing w:before="9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</w:tbl>
    <w:p w14:paraId="73AC98F2" w14:textId="77777777" w:rsidR="006A3115" w:rsidRPr="00415EFE" w:rsidRDefault="006A3115" w:rsidP="006A3115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415EF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22AB0B3" w14:textId="77777777" w:rsidR="00255C5B" w:rsidRDefault="00255C5B" w:rsidP="006A3115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</w:p>
    <w:p w14:paraId="3F746CD5" w14:textId="66BD4365" w:rsidR="006A3115" w:rsidRPr="00415EFE" w:rsidRDefault="006A3115" w:rsidP="00CB1BA2">
      <w:pPr>
        <w:pStyle w:val="BodyText"/>
        <w:spacing w:before="1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415EFE">
        <w:rPr>
          <w:rFonts w:asciiTheme="minorHAnsi" w:hAnsiTheme="minorHAnsi" w:cstheme="minorHAnsi"/>
          <w:b/>
          <w:sz w:val="24"/>
          <w:szCs w:val="24"/>
        </w:rPr>
        <w:t>Next</w:t>
      </w:r>
      <w:r w:rsidR="006840D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415EFE">
        <w:rPr>
          <w:rFonts w:asciiTheme="minorHAnsi" w:hAnsiTheme="minorHAnsi" w:cstheme="minorHAnsi"/>
          <w:b/>
          <w:sz w:val="24"/>
          <w:szCs w:val="24"/>
        </w:rPr>
        <w:t xml:space="preserve">meeting: </w:t>
      </w:r>
      <w:r w:rsidR="00B70DF1">
        <w:rPr>
          <w:rFonts w:asciiTheme="minorHAnsi" w:hAnsiTheme="minorHAnsi" w:cstheme="minorHAnsi"/>
          <w:b/>
          <w:sz w:val="24"/>
          <w:szCs w:val="24"/>
        </w:rPr>
        <w:t>Dece</w:t>
      </w:r>
      <w:r w:rsidR="00443921">
        <w:rPr>
          <w:rFonts w:asciiTheme="minorHAnsi" w:hAnsiTheme="minorHAnsi" w:cstheme="minorHAnsi"/>
          <w:b/>
          <w:sz w:val="24"/>
          <w:szCs w:val="24"/>
        </w:rPr>
        <w:t>mber 15</w:t>
      </w:r>
      <w:r w:rsidR="00255C5B">
        <w:rPr>
          <w:rFonts w:asciiTheme="minorHAnsi" w:hAnsiTheme="minorHAnsi" w:cstheme="minorHAnsi"/>
          <w:b/>
          <w:sz w:val="24"/>
          <w:szCs w:val="24"/>
        </w:rPr>
        <w:t>, 2021</w:t>
      </w:r>
      <w:r w:rsidR="00B52D6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2348F">
        <w:rPr>
          <w:rFonts w:asciiTheme="minorHAnsi" w:hAnsiTheme="minorHAnsi" w:cstheme="minorHAnsi"/>
          <w:b/>
          <w:sz w:val="24"/>
          <w:szCs w:val="24"/>
        </w:rPr>
        <w:t xml:space="preserve">5-6 </w:t>
      </w:r>
      <w:r w:rsidR="008A514B">
        <w:rPr>
          <w:rFonts w:asciiTheme="minorHAnsi" w:hAnsiTheme="minorHAnsi" w:cstheme="minorHAnsi"/>
          <w:b/>
          <w:sz w:val="24"/>
          <w:szCs w:val="24"/>
        </w:rPr>
        <w:t>pm</w:t>
      </w:r>
    </w:p>
    <w:p w14:paraId="707FF706" w14:textId="44E79637" w:rsidR="00E645F0" w:rsidRPr="00415EFE" w:rsidRDefault="007E4E87" w:rsidP="00CB1BA2">
      <w:pPr>
        <w:jc w:val="center"/>
        <w:rPr>
          <w:rFonts w:asciiTheme="minorHAnsi" w:hAnsiTheme="minorHAnsi" w:cstheme="minorHAnsi"/>
        </w:rPr>
      </w:pPr>
    </w:p>
    <w:sectPr w:rsidR="00E645F0" w:rsidRPr="00415EFE" w:rsidSect="00C80A83">
      <w:footerReference w:type="default" r:id="rId7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ED74C" w14:textId="77777777" w:rsidR="00330DDC" w:rsidRDefault="00330DDC" w:rsidP="00D0415B">
      <w:r>
        <w:separator/>
      </w:r>
    </w:p>
  </w:endnote>
  <w:endnote w:type="continuationSeparator" w:id="0">
    <w:p w14:paraId="54DA543F" w14:textId="77777777" w:rsidR="00330DDC" w:rsidRDefault="00330DDC" w:rsidP="00D041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FA65E" w14:textId="77777777" w:rsidR="00650C04" w:rsidRDefault="006A311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A9833B8" wp14:editId="4C04FF12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317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BA3E96" w14:textId="77777777" w:rsidR="00650C04" w:rsidRPr="00D77D9D" w:rsidRDefault="006A3115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>State Advisory Council on Health and Wellness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</w:t>
                          </w:r>
                          <w:r w:rsidR="00D0415B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Arthritis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Committee Agenda</w:t>
                          </w:r>
                        </w:p>
                        <w:p w14:paraId="61FFF3A8" w14:textId="77777777" w:rsidR="00650C04" w:rsidRPr="00D77D9D" w:rsidRDefault="006A3115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6B2989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9833B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76BA3E96" w14:textId="77777777" w:rsidR="00650C04" w:rsidRPr="00D77D9D" w:rsidRDefault="006A3115">
                    <w:pPr>
                      <w:spacing w:line="183" w:lineRule="exact"/>
                      <w:ind w:right="20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>State Advisory Council on Health and Wellness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 xml:space="preserve"> </w:t>
                    </w:r>
                    <w:r w:rsidR="00D0415B">
                      <w:rPr>
                        <w:rFonts w:ascii="Times New Roman" w:hAnsi="Times New Roman" w:cs="Times New Roman"/>
                        <w:sz w:val="16"/>
                      </w:rPr>
                      <w:t xml:space="preserve">Arthritis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Committee Agenda</w:t>
                    </w:r>
                  </w:p>
                  <w:p w14:paraId="61FFF3A8" w14:textId="77777777" w:rsidR="00650C04" w:rsidRPr="00D77D9D" w:rsidRDefault="006A3115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6B2989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72E35" w14:textId="77777777" w:rsidR="00330DDC" w:rsidRDefault="00330DDC" w:rsidP="00D0415B">
      <w:r>
        <w:separator/>
      </w:r>
    </w:p>
  </w:footnote>
  <w:footnote w:type="continuationSeparator" w:id="0">
    <w:p w14:paraId="77D3F379" w14:textId="77777777" w:rsidR="00330DDC" w:rsidRDefault="00330DDC" w:rsidP="00D041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425C3"/>
    <w:multiLevelType w:val="hybridMultilevel"/>
    <w:tmpl w:val="C902D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NTYyNLE0NTU2M7JQ0lEKTi0uzszPAykwNKwFAOH6wGItAAAA"/>
  </w:docVars>
  <w:rsids>
    <w:rsidRoot w:val="00D0415B"/>
    <w:rsid w:val="000009A0"/>
    <w:rsid w:val="00001C49"/>
    <w:rsid w:val="00056299"/>
    <w:rsid w:val="0007443E"/>
    <w:rsid w:val="00091837"/>
    <w:rsid w:val="000E0FBB"/>
    <w:rsid w:val="00112EA6"/>
    <w:rsid w:val="001221E6"/>
    <w:rsid w:val="001A22D1"/>
    <w:rsid w:val="00206AB8"/>
    <w:rsid w:val="0021004F"/>
    <w:rsid w:val="002155E5"/>
    <w:rsid w:val="00215EF9"/>
    <w:rsid w:val="00222755"/>
    <w:rsid w:val="002542B3"/>
    <w:rsid w:val="00255C5B"/>
    <w:rsid w:val="00292FB1"/>
    <w:rsid w:val="00321F72"/>
    <w:rsid w:val="00330DDC"/>
    <w:rsid w:val="00351E5F"/>
    <w:rsid w:val="00353139"/>
    <w:rsid w:val="003535C7"/>
    <w:rsid w:val="003C3EA3"/>
    <w:rsid w:val="003D2C36"/>
    <w:rsid w:val="003D5AC8"/>
    <w:rsid w:val="003F138E"/>
    <w:rsid w:val="00415EFE"/>
    <w:rsid w:val="004259D6"/>
    <w:rsid w:val="00443921"/>
    <w:rsid w:val="00470E53"/>
    <w:rsid w:val="004B1DFE"/>
    <w:rsid w:val="004C6CA7"/>
    <w:rsid w:val="00516DEC"/>
    <w:rsid w:val="005C338C"/>
    <w:rsid w:val="005D5C34"/>
    <w:rsid w:val="0062427D"/>
    <w:rsid w:val="0063760B"/>
    <w:rsid w:val="00645E31"/>
    <w:rsid w:val="006817C8"/>
    <w:rsid w:val="006840D4"/>
    <w:rsid w:val="006A0BCD"/>
    <w:rsid w:val="006A3115"/>
    <w:rsid w:val="006B2989"/>
    <w:rsid w:val="00705E47"/>
    <w:rsid w:val="00743FBB"/>
    <w:rsid w:val="00750D74"/>
    <w:rsid w:val="00754CA5"/>
    <w:rsid w:val="007E4E87"/>
    <w:rsid w:val="00825B9B"/>
    <w:rsid w:val="00843D87"/>
    <w:rsid w:val="008554D9"/>
    <w:rsid w:val="008A514B"/>
    <w:rsid w:val="008B62B8"/>
    <w:rsid w:val="008E2ABE"/>
    <w:rsid w:val="008E6181"/>
    <w:rsid w:val="008F3E57"/>
    <w:rsid w:val="009135BE"/>
    <w:rsid w:val="00913801"/>
    <w:rsid w:val="00961113"/>
    <w:rsid w:val="009D046C"/>
    <w:rsid w:val="00A0038D"/>
    <w:rsid w:val="00A2348F"/>
    <w:rsid w:val="00A75C19"/>
    <w:rsid w:val="00A75F20"/>
    <w:rsid w:val="00AC6C0C"/>
    <w:rsid w:val="00B11C3F"/>
    <w:rsid w:val="00B52D68"/>
    <w:rsid w:val="00B55662"/>
    <w:rsid w:val="00B70DF1"/>
    <w:rsid w:val="00B74079"/>
    <w:rsid w:val="00BC3811"/>
    <w:rsid w:val="00BC4E30"/>
    <w:rsid w:val="00C16471"/>
    <w:rsid w:val="00C67DDD"/>
    <w:rsid w:val="00CB1BA2"/>
    <w:rsid w:val="00CB7C36"/>
    <w:rsid w:val="00CF6004"/>
    <w:rsid w:val="00D0415B"/>
    <w:rsid w:val="00D04DB8"/>
    <w:rsid w:val="00D22DB5"/>
    <w:rsid w:val="00D43DBC"/>
    <w:rsid w:val="00D9734E"/>
    <w:rsid w:val="00DA575A"/>
    <w:rsid w:val="00E110A6"/>
    <w:rsid w:val="00E23EEC"/>
    <w:rsid w:val="00E57691"/>
    <w:rsid w:val="00E6311B"/>
    <w:rsid w:val="00EF24BC"/>
    <w:rsid w:val="00F03606"/>
    <w:rsid w:val="00F04F38"/>
    <w:rsid w:val="00F06ED8"/>
    <w:rsid w:val="00F11FE1"/>
    <w:rsid w:val="00F20CFA"/>
    <w:rsid w:val="00F812CD"/>
    <w:rsid w:val="00F90CC2"/>
    <w:rsid w:val="00F9535B"/>
    <w:rsid w:val="00FB6E1E"/>
    <w:rsid w:val="00FC42FB"/>
    <w:rsid w:val="00FC43C3"/>
    <w:rsid w:val="00FC7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43D66C04"/>
  <w15:docId w15:val="{F307D936-43BE-4B8A-93C7-5147D2EDF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0415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</w:rPr>
  </w:style>
  <w:style w:type="paragraph" w:styleId="Heading1">
    <w:name w:val="heading 1"/>
    <w:basedOn w:val="Normal"/>
    <w:link w:val="Heading1Char"/>
    <w:uiPriority w:val="1"/>
    <w:qFormat/>
    <w:rsid w:val="003D2C36"/>
    <w:pPr>
      <w:ind w:left="100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0415B"/>
  </w:style>
  <w:style w:type="character" w:customStyle="1" w:styleId="BodyTextChar">
    <w:name w:val="Body Text Char"/>
    <w:basedOn w:val="DefaultParagraphFont"/>
    <w:link w:val="BodyText"/>
    <w:uiPriority w:val="1"/>
    <w:rsid w:val="00D0415B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D0415B"/>
    <w:pPr>
      <w:ind w:left="103"/>
    </w:pPr>
  </w:style>
  <w:style w:type="character" w:styleId="Hyperlink">
    <w:name w:val="Hyperlink"/>
    <w:basedOn w:val="DefaultParagraphFont"/>
    <w:uiPriority w:val="99"/>
    <w:unhideWhenUsed/>
    <w:rsid w:val="00D0415B"/>
    <w:rPr>
      <w:color w:val="0563C1" w:themeColor="hyperlink"/>
      <w:u w:val="single"/>
    </w:rPr>
  </w:style>
  <w:style w:type="character" w:customStyle="1" w:styleId="dpvwyc">
    <w:name w:val="dpvwyc"/>
    <w:basedOn w:val="DefaultParagraphFont"/>
    <w:rsid w:val="00D0415B"/>
  </w:style>
  <w:style w:type="paragraph" w:styleId="Header">
    <w:name w:val="header"/>
    <w:basedOn w:val="Normal"/>
    <w:link w:val="HeaderChar"/>
    <w:uiPriority w:val="99"/>
    <w:unhideWhenUsed/>
    <w:rsid w:val="00D041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415B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D041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415B"/>
    <w:rPr>
      <w:rFonts w:ascii="Calibri" w:eastAsia="Calibri" w:hAnsi="Calibri" w:cs="Calibri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3D2C36"/>
    <w:rPr>
      <w:rFonts w:eastAsia="Times New Roman" w:cs="Times New Roman"/>
      <w:b/>
      <w:bCs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25B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5B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5B9B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5B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5B9B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B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B9B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75C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1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1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8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37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620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132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04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0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69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862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770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462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14131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0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2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6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47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98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661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651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31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1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025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035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67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395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7288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90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16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73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1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38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827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15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2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27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059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61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51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1858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6270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16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1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09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54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73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08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73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73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15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606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120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769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2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3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1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0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38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865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861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564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64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77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96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88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1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073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02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2413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3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72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2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52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4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54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443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72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63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17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570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85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327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55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79724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6B87E361CD64281E1294320C6F61C" ma:contentTypeVersion="67" ma:contentTypeDescription="Create a new document." ma:contentTypeScope="" ma:versionID="1e6310ccdf83e979490735d78dba0a1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8B6CA2E-531C-473A-9634-5F11F5463DA5}"/>
</file>

<file path=customXml/itemProps2.xml><?xml version="1.0" encoding="utf-8"?>
<ds:datastoreItem xmlns:ds="http://schemas.openxmlformats.org/officeDocument/2006/customXml" ds:itemID="{C4B157CC-EA51-4B58-89BC-E58391F50B4F}"/>
</file>

<file path=customXml/itemProps3.xml><?xml version="1.0" encoding="utf-8"?>
<ds:datastoreItem xmlns:ds="http://schemas.openxmlformats.org/officeDocument/2006/customXml" ds:itemID="{F0BF6F2F-5FF2-4CBF-BC9A-BCAAA5EF86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Ashinghurst</dc:creator>
  <cp:lastModifiedBy>Olubukola Alonge</cp:lastModifiedBy>
  <cp:revision>2</cp:revision>
  <cp:lastPrinted>2021-11-16T13:28:00Z</cp:lastPrinted>
  <dcterms:created xsi:type="dcterms:W3CDTF">2021-11-16T20:53:00Z</dcterms:created>
  <dcterms:modified xsi:type="dcterms:W3CDTF">2021-11-16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6B87E361CD64281E1294320C6F61C</vt:lpwstr>
  </property>
</Properties>
</file>